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2)</w:t>
      </w:r>
      <w:r>
        <w:t xml:space="preserve"> </w:t>
      </w:r>
      <w:r>
        <w:t xml:space="preserve">การบรรยาย</w:t>
      </w:r>
      <w:r>
        <w:t xml:space="preserve"> </w:t>
      </w:r>
      <w:r>
        <w:t xml:space="preserve">วิชา</w:t>
      </w:r>
      <w:r>
        <w:t xml:space="preserve"> </w:t>
      </w:r>
      <w:r>
        <w:t xml:space="preserve">โครงสร้างข้อมูลและอัลกอริทึม</w:t>
      </w:r>
      <w:r>
        <w:t xml:space="preserve"> </w:t>
      </w:r>
      <w:r>
        <w:t xml:space="preserve">(IT</w:t>
      </w:r>
      <w:r>
        <w:t xml:space="preserve"> </w:t>
      </w:r>
      <w:r>
        <w:t xml:space="preserve">ปี</w:t>
      </w:r>
      <w:r>
        <w:t xml:space="preserve"> </w:t>
      </w:r>
      <w:r>
        <w:t xml:space="preserve">2)</w:t>
      </w:r>
    </w:p>
    <w:p>
      <w:pPr>
        <w:pStyle w:val="Date"/>
      </w:pPr>
      <w:r>
        <w:t xml:space="preserve">วันจันทร์ที่</w:t>
      </w:r>
      <w:r>
        <w:t xml:space="preserve"> </w:t>
      </w:r>
      <w:r>
        <w:t xml:space="preserve">19</w:t>
      </w:r>
      <w:r>
        <w:t xml:space="preserve"> </w:t>
      </w:r>
      <w:r>
        <w:t xml:space="preserve">สิงหาคม</w:t>
      </w:r>
      <w:r>
        <w:t xml:space="preserve"> </w:t>
      </w:r>
      <w:r>
        <w:t xml:space="preserve">2562</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มพ์เสร็จแล้วทำอยย่างไรเอ่ย เห็นไหมคะ เห็นอยู่นะ แล้วก็กด Run ไม่มี Error หรือข้อผิดพลาดอะไร ก็จะไม่โชว์อะไร ยังไม่โชว์อะไร ถัดมา ถัดมา เราจะสร้าง จะสร้าง เราจะสร้าง Array ที่ชื่อว่า A นะคะ ถัดมาเราจะสร้าง Arraข้างหลังเห็นไหมคะ เห็นอยู่นะ แป็บหนึ่งเกิดอะไรชัเกิดอะไรขึ้น Ցคราวนี้ดูนะคะ แล้วใช่ Import Array Add ใช่ไหมคะ แล้วก็กด Rกด Run ตัวนี้ เสร็จแล้ว เราก็มาสร้าง Array ใช่ไหมไหมคะ ชื่อ A Array ของเรามีข้อมูลกี่ตัว 4 ตัว ใช่ไหมค่ะ มีเลข 1, 3, 4, ,6 6 ครูอยากรู้ว่า Array ตัวIndex เท่ากับ 2 มีค่าเท่ากับอะไรคะ มีค่าเท่ากับอะไรเอ่ย มีค่าเท่ากับ เท่ากับ อ่าวลอง ๆ ลอง Run สิคะเท่ากับอะไรเอ่ย เท่ากับอะไร เท่ากับ 4 จริงไหม A 0 มีเท่ากับเท่าไรA 0 มีค่าเท่ากับเท่าไรคะ A 0 ทำอย่างไรคะ A ก็คือชื่อ Array ใช่ไหมคะ Index เป็น 0 จะมีค่ากับ 1 นะคะ เวลาเราต้องการเรียกใช้ข้อมูลใน Array ก็ใช้แบบนี้เลย { แล้วก็หมายเลข Index ปีกกาปิดได้นะ มีใครยังไม่ได้ ถ้าเราต้องการเข้าถึงข้อมูล Array ที่มากกว่า 1 ตัว เมื่อกี้ที่เราทำนี่ เราจะแสดงข้อมูล Array เพืียงแค่ 1 ตัว นะคะ แต่ละตัวมีค่าเป็นเท่าไร ก็จะแสดงข้อมูลออกมา ถ้าเราต้องการโชว์ข้อมูลทีละหลาย ๆ ค่า เราจะทำอย่างไร สมมุติครูมี Array ชื่อ Number_Array Array ครูมีทั้งหมด 7 ตัวนะคะ ใช่ไหมคะ aArray_number 7 ตัวด้วยกันครูถามว่า a 5 ์Number 5 เท่ากับ 5 = 5 เท่ากับ 60 6 ใช่ไหมคะ Number คราวนี้ถ้าครูอยากแสดงข้อมมูลพร้อมกันหลาย ๆ ตัว เช่น ครูต้องการโชว์ข้อมูลตัวที่ 3 กับตัวที่ 4 ข้อมูลตัวที่ 3 กับตัวที่ 4 Index เท่ากับเท่าไร ข้อมูลตัวที่ 3 Index = Index เท่ากับ ข้อมูลตัวที่ 3 ตัวที่ก็คือนับ 1, 2, 3ก็คือ 62 62 Index = เท่าไรคะ 2 ถูกไหมคะ ข้อมูล 62 อยู่ที่ตำแหน่ง Index เท่ากับ 2 นะคะ ถ้าครูต้องการค่าข้อมูล 42 กับ 62 ครูต้องดึงข้อมูล Index เท่ากับ กับอะไรคะ 42 อยู่ index42 Index ที่เท่าไรคะ เดี๋ยว 2 นี่คือ Index เป็น0 5 index เป็น 1 62 Index เป็น 3 52 Index เป็น 4 66, 5 เป็น 6 ถูกไหมคะ เพราะฉะนั้นครูต้องการ 62 กับ 42 ครูต้องเรียกใช้ Index ตัวที่ 2 กับ 33 ถูกไหมคะ ครูต้องใช้ Index ตัวที่ 2 กับตัวที่ 3 เพราะฉะนั้นเวลาเราเขียนนะคะ เราก็เริ่มต้นที่ Index ที่เราต้อวคือ 2 ถูกไหมคะ : แล้วก็ ต้อการตัวที่ 3 ใช่ไหมคะ เราก็บวกเพิ่มไปอีก 1 ตัว ก็เป็น 4 นะคะ แล้วก็ใส่ปีิด อ้าว ลองสร้าง Array ตัวนี้ให้ครูหน่อย สร้าง Array ตัวนี้ ให้ครูหน่อย สร้างที่ เครื่องใครเครื่องมัน ไม่ต้อง Import ใหม่นะคะ เพราะเรา Import ครั้งเดียวพอแล้ว เราก็พิมพ์อันนี้ต่อได้เลย Number_arrayเท่ากับ arr.array แล้วก็ Run นะคะ แล้วก็ลองเขียนคำสั่งนี้ ได้คำตอบเป็นอะไรเหมือนครูไหม เสร็จแล้วก็คำสั่งที่ 2 เอาคำสั่งที่ 1 ก่อน อ้า คราวนี้ถ้าเสร็จแล้ว มาดูตัวที่ 3 ตัวนี้นะคะ Number array { 4 หมายถึงเอาข้อมูล Index ที่ 1 ก็คือ 5 ใช่ไหมคะ ถึงตัวที่เท่าไร ตัวที่ 3 ใช่ไหมคะ ก็คือมี 5 6 12 แล้ว 42 อ้า ลองดูสิคะ ถ้า number_array 1; 4 จะได้คำตอบอะไร หา ได้ไหม ได้ 3 ตัวนี้ไหมค่ะ คราวนี้หาคำตอบตัวนี้ให้ครูหน่อย ถ้า 2-5 จะได้คำตอบเป็นอะไร 62, 42, 52 อาลองดูสิคะ จะได้ผลลัพธ์เหมือนกันไหม เวลาทำใช่ไหมคะ ถ้าเราเคยเขียนตัวนี้แล้ว เขียนครั้งเดียวพอ ไม่ต้องเขียนหลายครั้ง แล้วใช้วิธีการ Copy แล้วก็ past เอานะคะ เขียนหลายครั้งเดี๋ยว คราวนี้ ถ้าใครเสร็จแล้ว ช่วยเขียนคำสั่งให้ครูหน่อย ครูต้องการข้อมูลจตัวนี้ออกมานี่ 52,6ต้องเขียนคำสั่งตั้งแต่เลขอะไร ุถึงเลขอะไร เร็ว ครูต้องการคำตอบตัวนี้ ครูต้องเขียนคำสั่งอย่างไรคะ 42, 52 แล้วด็ 66 ครูต้องเริ่มต้น Number array</w:t>
      </w:r>
    </w:p>
    <w:p>
      <w:pPr>
        <w:pStyle w:val="BodyText"/>
      </w:pPr>
      <w:r>
        <w:t xml:space="preserve">[ ตัวเลขคือ 3..: แล้วก็ ต้องเป็นอะไร ถ้า 5 ลองพิมพ์ดู แล้วได้คำตอบอะไรเอ่ย ต้องเป็นอะไรคะ ฃ3 ถึง 6 ใช่ไหม มันถึงจะได้คำตอบคือ 42, 52 แล้วก็ 66 ลองเขียนคำสั่ง number array อะไรถึงอะไร ถึงจะได้คำตอบตัวนี้ ลองดูสิคะ 3-6 ได้ไหม ได้ยังข้างหลัง เคถ้าเราต้องการเข้าถึงข้อมูลใน array นะคะ เราสามารถเข้าถึงได้ 1 ค่า หรือ แสดงออกมาได้หลายค่านะคะ ถัดไป ถ้าเราต้องการเพิ่มข้อมูลใน array มีข้อมูลใหม่อยากจะเพิ่มเข้าใน array ทำอย่างไรคะ เราจะใช้คำสั่ง เราจะใช้คำสั่ง appตัวนี้ นะคะ ตัวอย่างเช่น ครูมี Array B Array_b ครูมีอยู่ 3 ค่าคือ 1, 3, 6 ครูอยากจะเพิ่มเลข 7 เข้าไปต่อท้าย ครูก็ใช้คำสั่ง b ก็คือชื่อ Array . ก็คือ จุดแล้วก็ตามด้วยคำสั่ง append</w:t>
      </w:r>
    </w:p>
    <w:p>
      <w:pPr>
        <w:pStyle w:val="BodyText"/>
      </w:pPr>
      <w:r>
        <w:t xml:space="preserve">( ตามด้วยข้อมูลที่เราต้องการจะเพิ่มต่อท้ายแล้วก็วงเล็บปิด ถ้าอยากจะดูข้อมูลก็ใช้คำสั่ง print นะคะ ลองทำ ลองทำที่เครื่องดูสิคะ หัดทำนะคะ เดี๋ยวครูจะมีแบบฝึกหัดให้ทำ เพิ่มข้อมูลลงใน array ใช้คำสั่ง เราต้องสร้าง Array กอ่อน สร้าง Array ชื่อ B ค่ะ ชื่อ ฺิB นะคะ สร้าง Array ชื่อ B อ้าว ลงมือทำเร็ว พอสร้าง Array ชื่อ B เสร็จแล้ว เราต้องการต่อท้าย ก็คือเพิ่มข้อมูลต่อท้าย array B เราก็ใช้คำสั่ง append</w:t>
      </w:r>
    </w:p>
    <w:p>
      <w:pPr>
        <w:pStyle w:val="BodyText"/>
      </w:pPr>
      <w:r>
        <w:t xml:space="preserve">()แล้วเราอยากเห็นข้อมูลใน Array ว่า เรามีข้อมูลอะไรบ้าง ทั้งหมดเลยไม่ได้เจาะจงดูที่ Index ใด นะคะ เราก็ใช้คำสั่ง Prarrayเราจะได้ข้อมูล 7 มาต่อท้ายด้านหลังจากที่เราใช้คำสั่ง append</w:t>
      </w:r>
    </w:p>
    <w:p>
      <w:pPr>
        <w:pStyle w:val="BodyText"/>
      </w:pPr>
      <w:r>
        <w:t xml:space="preserve">() ต่อท้าย append ก็คือต่อท้าย append เราเพิ่มข้อมูลแค่ 1 ค่า ใช่ไหมคะ append</w:t>
      </w:r>
    </w:p>
    <w:p>
      <w:pPr>
        <w:pStyle w:val="BodyText"/>
      </w:pPr>
      <w:r>
        <w:t xml:space="preserve">()จะเพิ่มข้อมูลแค่ 1 ตัว ถ้าเราต้องการเพิ่มทีละหลาย ๆ ตัว เราจะใช้คำสั่ง extend ไม่เหมือนกันนะคะ append</w:t>
      </w:r>
    </w:p>
    <w:p>
      <w:pPr>
        <w:pStyle w:val="BodyText"/>
      </w:pPr>
      <w:r>
        <w:t xml:space="preserve">() ได้แค่ 1 ค่า แต่ extend</w:t>
      </w:r>
    </w:p>
    <w:p>
      <w:pPr>
        <w:pStyle w:val="BodyText"/>
      </w:pPr>
      <w:r>
        <w:t xml:space="preserve">() ใช้ได้มากกว่า 1 ค่านะคะ สำหรับการเพิ่มข้อมูล ลองดูสิคะ ถ้าครูใช้คำสั่งD.extend</w:t>
      </w:r>
    </w:p>
    <w:p>
      <w:pPr>
        <w:pStyle w:val="BodyText"/>
      </w:pPr>
      <w:r>
        <w:t xml:space="preserve">(8,9 แล้วเราสั่ง print จะเห็นว่า 8 กับ 9 มาต่อท้ายเลยนะคะ ลองดูไม่เหมือนกันนะ append กับ extend ได้ไหมคะ 8, 9 จะมาอยู่ท้ายสุดเลย ถ้าโปรแกรมไม่รู้จัก arr นะคะ ก็คือ notdefane arrตัว import ใหม่นะ เพิ่มได้แล้ว ถัดมาจะลบข้อมูล พอเพิ่มได้แล้ว เราจะลบข้อมูล การลบข้อมูลนะคะ เราจะลบทีละตัว โดยการระบุค่า index นะคะ อยากจะลบข้อมูลตัวไหน ก็ระบุค่า index ข้อมูลตัวนั้น โดยคำสั่งที่ใช้ในการลบก็คือ del D-E-Ldel ก็คือ del นะคะ ดูนิดหนึ่ง array c array</w:t>
      </w:r>
    </w:p>
    <w:p>
      <w:pPr>
        <w:numPr>
          <w:ilvl w:val="0"/>
          <w:numId w:val="1001"/>
        </w:numPr>
      </w:pPr>
      <w:r>
        <w:t xml:space="preserve">ครูต้องการลบข้อมูล ตัวที่ index = 1 ครูต้องการลบตัว Index = 1 คือตัวที่เท่าไร คือหมายเลขอะไรคะ ตัวที่ 3 คือตัวนี้ ครูต้องการลบค่านี้ ครูก็ใช้คำสั่ง del คือ index คือ = 1 คำสั่ง Del แล้วตามด้วยวรรคนะคะ แล้วตามด้วยชื่อ array ปีกกาเปิด ใส่หมายเลข Index คือ 1 อยากดูว่า พอลบแล้วข้อมูลมันหายจริงไหน ก็ใช้คำสั่ง Prnt ลบ Index ตัวที่ 1 ได้ข้อมูลแบบนี้ไหม บรรทัดแรก คือการสร้าง Array ครูให้พิมพ์บ่อย ๆ จะได้รู้ว่าสร้าง array สร้างแบบไหน แล้วเขาใช้คำสั่งลบ ลบหรือยัง ลบแล้วนะคะ พอลบแล้วโดยการใช้คำสั่ง Del ก็ต้องดูว่ามันลบจริงไหม ก็ต้องใช้คำสั่ง Print ก็คือให้มันโชว์ข้อมูลออกมาดูสิ array c ตอนนี้เหลืือข้อมูลอะไรบ้าง ลบได้หรือยังคะ ครูถัดไปนะ ถ้าเราต้องการลบทั้ง array เลย เอา array C ลเราก็ไม่ต้องระบุตำแหน่งข้อมูลที่จะลบใช่ไหมคะ เราใช้คำสั่งแค่ว่า Del C ไปเลย array c ก็จะหายออกไปจากหน่วยความจำของเรา อะลอง del_Cมันจะลบไปเลย พอลบเสร็จนะคะ ครูต้องการเปลี่ยนค่าข้อมูล ครูต้องการเปลี่ยนค่าข้อมูลที่อยู่ใน Array Cได้ไหมคะ หรือ Error ครูให้ทุกคนสร้าง Array หลายครั้งนะ เราจะได้จำได้ว่า คำสั่งแบบนี้คืือการสร้าง array นะคะ คราวนี้ถัดมาเพิ่ม ลบ ได้แล้ว ครูต้องการแก้ไข ใช่ไหใคะ แก้ไขข้อมูลเดิม เปลี่ยนเป็นค่าใหม่ จะทำอย่างไรนะคะ เรามี array เราเลยต้องสร้างขึ้นมาใหม่ ครจะเปลี่ยนจากเลข 1 ตัวนี้ ตัวแรกนี่ index ที่เป็น 0 เปลี่ยนจากเลข 1 ให้เป็น 10 ครูก็ใช้คำสั่งอย่างนี้ได้เลย ชื่อ Array</w:t>
      </w:r>
    </w:p>
    <w:p>
      <w:pPr>
        <w:pStyle w:val="FirstParagraph"/>
      </w:pPr>
      <w:r>
        <w:t xml:space="preserve">[ ระบุตำแหน่งของ Index ที่เราต้องการจะแก้ แล้วก็ = ใส่ค่าใหม่ไปได้เลย คือง่าย ๆ แบบนี้เลย เราลอง Print ออกมาดูสิ ค่ามันเปลี่ยนจริงไหม เปลี่ยนไหมคะ ถ้าเปลี่ยนเสร็จแล้ว ครูอยากจะหาขนาดของ Array C หาขนาดของ Array c แล้ว ก็</w:t>
      </w:r>
    </w:p>
    <w:p>
      <w:pPr>
        <w:pStyle w:val="BodyText"/>
      </w:pPr>
      <w:r>
        <w:t xml:space="preserve">( แล้วก็ใส่ C อย่างนี้ดูสิ ใช้ตัวนี้นะคะ ใช้คำสั่งตัวนี้ ลองพิมพ์สิ แล้วก็ c ตอบเท่ากับเท่าไร เท่าไรคะ C เดิมเรามีกี่ตัว 4 ตัว เพราะฉะนั้นขนาดของ Array ก็คือ = จำนวนของข้อมูลนะคะ เพราะฉะนั้น Len C มีค่าเท่ากับเท่าไรไม่ต้องสร้าง Array ใหม่นะคะ เขียนตัวนี้เลย len c ตัวนี้เลย len clen</w:t>
      </w:r>
    </w:p>
    <w:p>
      <w:pPr>
        <w:pStyle w:val="BodyText"/>
      </w:pPr>
      <w:r>
        <w:t xml:space="preserve">(C</w:t>
      </w:r>
    </w:p>
    <w:p>
      <w:pPr>
        <w:pStyle w:val="BodyText"/>
      </w:pPr>
      <w:r>
        <w:t xml:space="preserve">() ไม่ ๆ อันนี้วงเล็บเปิด len</w:t>
      </w:r>
    </w:p>
    <w:p>
      <w:pPr>
        <w:pStyle w:val="BodyText"/>
      </w:pPr>
      <w:r>
        <w:t xml:space="preserve">(ชื่ออาเรย์c คือชื่อ array แล้วก็ ) นะคะ หาขนาดได้แล้ว กลับค่าข้อมูล เรียนจากหน้าไปหลัง เอาจากหลังมาหน้า นะคะ ใช้คำสั่ง recerse พิมพ์คำสั่งนี้สิคะ CReword คือกลับค่า แล้วก็ print ดูสิคะ ได้ค่าอะไรเอ่ย มันเปลี่ยนจากหน้าไปหลังจากหลังไปหน้าไหมreverse คืออะไรคะ อย่างนี้ 10, 3, 6reverse คือเอา 9 มาไว้ข้างหน้าใช่ไหมคะ 9, 6, 3, 10 เสร็จหรือยังคะ เดี๋ยวจะมาทำแบบฝึ6 ข้อ ด้วยกัน ทำเองได้ไหม ทำเสร็จหรือยังคะ ทำไม่เสร็จไม่เป็นไร ทำแบบฝึกหัดด้วยกันเลย พิมพ์ไม่เสร็จเมื่อกี้ไม่เป็นไร มาทำพร้อมกันเลย ครูมีแบบฝึกหัดอยู่ทั้งหมด 6 ข้อนะคะ ที่เกี่ยวข้องกับ array อ่านโจทย์ข้อที่ 1 ก่อน เข้าใจว่า มีใครเข้าใจบ้าง อ่านของใครของมันเร็ว array ชื่ออะไรคะ ครูให้สร้าง ชื่อ num ,มีกี่ตัว มี 4 ค่า ถูกไหม สร้างได้ไหม ได้ ใช่ไหมคะ ถ้าครูต้องการข้อมูลที่ index = 2 เราต้องทำอะไรคะ ืnum อะไรคะ นำ แล้วก็ Index=2 ถูกไหม ถ้าครูต้องการค่าข้อมูล index ตัวที่ 1 ตัวที่ 2 ตัวที่ 3 เพราะฉะนั้นครูต้องอ้างอย่างไรคะ นำอะไร ืีnum อะไร num ตัวที่ 1 ถึง 4 ใช่ไหม หาขนาด หาขนาดใช้คำสัั่งอะไร len เพิ่มข้อมูล 7 ใช้คำสั่งอะไร เพิ่มข้อมูล 1 ตัว ใช้คำสั่ง append</w:t>
      </w:r>
    </w:p>
    <w:p>
      <w:pPr>
        <w:pStyle w:val="BodyText"/>
      </w:pPr>
      <w:r>
        <w:t xml:space="preserve">() append ลบข้อมูล index = 1 ลบใช้คำสั่งอะไร del ชื่อ Index แล้วก็ มันจะ C ได้อย่างไร del num คราวนี้ New ใหม่ได้ไหม ์ำทำต่อดีกว่านะ เผื่อเราจะได้ย้อนกลับทำต่อดีกว่านะคะ คือเราจะได้ย้อนกลับไปดู append อย่างไร เขียน del เขียน อันดับแรกสร้าง Array ชื่อ Num เราเก็บเป็นตัวเลใช่ไหม Typecode จะต้องเป็น i นะคะ อันดับแรกสร้าง array ชื่อ num มีตัวแปรอยู่ มีค่าข้อมูลอยู่ 4 ค่าสร้าง array ชื่อ num ค่ะ เดี๋ยวครูจะเดินดู สร้าบางคนนะคะ อาจจะ Import ใหม่ก็ได้ เพื่อความชัวร์ เราจะสร้าง Array ชื่อ num เราจะสร้าง array ชื่อ num เราก็บอกว่า array เราชื่ออะไรคะ Arr.array Array เรามีค่าอะไรบ้าง 1,2 ,3 แล้วก็ 4 นี้ไงคะ อันนี้คือการสร้าง array นี้คือการสร้าง array ใช่ไหมคะ โจทย์ครูให้สร้าง Arrayื่ ชื่อ num เท่ากับ Arr.array</w:t>
      </w:r>
    </w:p>
    <w:p>
      <w:pPr>
        <w:pStyle w:val="BodyText"/>
      </w:pPr>
      <w:r>
        <w:t xml:space="preserve">(arraััy</w:t>
      </w:r>
    </w:p>
    <w:p>
      <w:pPr>
        <w:pStyle w:val="BodyText"/>
      </w:pPr>
      <w:r>
        <w:t xml:space="preserve">(i บอกว่าเป็นตัวเลขจำนวนเต็ม มีข้อมูลอะไรบ้าง โจทย์ครูกำหนดอะไรให้ ก็ใส่ปีกกาเปิด 1, 2, 3, 4}) อันแรกได้หรือยังคะ ได้แล้ว ข้อที่ 2 ครูบอกว่า ให้ทำอะไรคะ ให้แสดงข้อมูล Index เป็นอะไร เป็น 2 เพราะฉะนั้นก็ใช้คำสั่ง ืnum 2 ถูกไหม ก็ใช้คำสั่ง num2 ได้หรือยัง อ่านโจทย์นะคะ แล้วก็มาดูสิว่าจะเขียนแบบไหน อย่าลอกโดยไม่อ่านะคะ อ่านโจทย์ก่อนว่า ครูสั่งทำอะไรจบงแสดงข้อมูลใน array num โดยกำหนดให้ค่า Indeindex = 2 1 ตัว ก็เป็น num{2} เสร็จหรือยังคะ ถัดมาครูต้องการโชว์ข้อมูลที่ index 9ตัวที่ 1-ก็คือ โชว์ข้อมูลอะไรบ้าง 2, 3, 4 ต้องการโชว์ข้อมูล index 1-3 เพราะฉะนัี้นคค1 ถึง เท่าไรคะ 1-4 เสร็จยัง ครูต้องการหาขนาดใช้คำสั่งอะไร len อะไรคะ Len อะไรคะ len_numlen</w:t>
      </w:r>
    </w:p>
    <w:p>
      <w:pPr>
        <w:pStyle w:val="BodyText"/>
      </w:pPr>
      <w:r>
        <w:t xml:space="preserve">(num) หาขนาดของ Array แสดงว่าต้องใช้ฟังก์ชันที่ชื่อว่า len</w:t>
      </w:r>
    </w:p>
    <w:p>
      <w:pPr>
        <w:pStyle w:val="BodyText"/>
      </w:pPr>
      <w:r>
        <w:t xml:space="preserve">() ได้ไหมคะ เขียนคำสั่งนะคะ ให้สร้างอันใหม่ อย่าเขียนต่อในช่องเดียวกันนะคะ เดี๋ยวค่ามันจะไม่ออกนะคะ 1 คำสั่งเขียน 1 ช่อง คราวนี้เพิ่มข้อมูล 7 เพิ่มข้อมูล 7 เข้าไปใน Array num เขียนอย่างไรคะ num.append</w:t>
      </w:r>
    </w:p>
    <w:p>
      <w:pPr>
        <w:pStyle w:val="BodyText"/>
      </w:pPr>
      <w:r>
        <w:t xml:space="preserve">( 7และก็วงเล็บปิด7 จะไปอยู่ข้างหลังแล้ว ลบ ๆ ใช้คำสั่งอะไรคะ Del num เป็นยังไงคะ แล้วอย่างไรต่อ Index ตัวที่เท่าไร ตัวที่ 1 นะคะ del แล้วตามด้วย ชื่อตัวแปร {ต้องการลบ Index ตัวที่ 1 นะคะ แล้วลอง Print ออกมาดูสิคะ ตอนนี้ num ของเราเหลืออะไรบ้าง ทำได้ไหม ทำได้นะคะ เดี๋ยวครูจะทำให้อีก 1 ตัวอย่าง แบบนี้เลย ทำได้ไหม ทำเองได้ไหม ให้ทำเอง ครูจะไม่บอก ฃคราวนี้ ดูนะคะ เดี๋ยวครูจะสั่งแบบฝึกหัดแล้วให้เราเขียนคำสั่งที่เครื่อง พอเขียนคำสั่งที่เครื่องเสร็จแล้ว ถ้า Run ถูกต้อง แต่ละข้อเขียนคำสั่งพร้อมกับผลลัพธ์ ในกระดาษแผ่นนี้นะคะ ในกระดาษที่ครูกำลังแจกให้ แต่ละข้อไม่ต้องลอกโจทย์นะคะ เขียนคำสั่ง แล้วก็ผลลัพธ์ที่ได้เป็นอย่างไร ถ้าข้อไหนไม่มีผลลัพะธิ์ อย่างเช่นการสร้าง Array ก็เขียนแต่คำสั่งนะคะ sc = arr.array อย่างนี้เป็นต้น ข้อ 1 คราวนี้ดูพร้อมกัน ข้อ 1 สร้าง Array นะคะ สร้า่งไปแล้ว ข้อ 2 อันนี้ยังไม่เคยทำเลย เพิ่มข้อมูลใหม่ โดยเพิ่มกี่ตัวคะ 2 ตัว ใช้ append</w:t>
      </w:r>
    </w:p>
    <w:p>
      <w:pPr>
        <w:pStyle w:val="BodyText"/>
      </w:pPr>
      <w:r>
        <w:t xml:space="preserve">() หรือ extappend 1 ตัว expend หลายตัวจงหาขนาดของ Array ใช้ len</w:t>
      </w:r>
    </w:p>
    <w:p>
      <w:pPr>
        <w:pStyle w:val="BodyText"/>
      </w:pPr>
      <w:r>
        <w:t xml:space="preserve">() ถูกไหม จงแสดงข้อมูล โดยกำหนดให้แสดงที่ Indeถึง 4 นะคะ ตั้งแต่ตัวไหนถึงตัวไหน เขียนให้ถูก แล้วก็ลบข้อมูลใน Index=2 นะคะ ให้ทำก่อนไปทานข้าวนะคะ ทำก่อนไปทานข้าวให้เสร็จ ให้ทำก่อนดูช่วยเพื่อนด้วยนนะคะ ทำได้ไหม ทำได้ไหม ทำได้สิ เมื่อกี้ยังทำด้วยกันอยู่เลย เดี๋ยวครูเช็กชื่อหน่ยอชลิการ อชิรญา ไหนคะ สิริชัย ยกมือสิคะ ปิชาฏา</w:t>
      </w:r>
    </w:p>
    <w:p>
      <w:pPr>
        <w:pStyle w:val="BodyText"/>
      </w:pPr>
      <w:r>
        <w:t xml:space="preserve">(นักศึกษา) มาค่ะ กาญจนา มาแล้วเหรอ</w:t>
      </w:r>
    </w:p>
    <w:p>
      <w:pPr>
        <w:pStyle w:val="BodyText"/>
      </w:pPr>
      <w:r>
        <w:t xml:space="preserve">(อาจารย์) นันท์สินี สุรเชษฐ์ นิลวรรณ</w:t>
      </w:r>
    </w:p>
    <w:p>
      <w:pPr>
        <w:pStyle w:val="BodyText"/>
      </w:pPr>
      <w:r>
        <w:t xml:space="preserve">(นักศึกษา) มาค่ะ วินิจ</w:t>
      </w:r>
    </w:p>
    <w:p>
      <w:pPr>
        <w:pStyle w:val="BodyText"/>
      </w:pPr>
      <w:r>
        <w:t xml:space="preserve">(นักศึกษา) มาค่ะ</w:t>
      </w:r>
    </w:p>
    <w:p>
      <w:pPr>
        <w:pStyle w:val="BodyText"/>
      </w:pPr>
      <w:r>
        <w:t xml:space="preserve">(อาจารย์) จุฑามาศ อภิสิทธิ์ ไหนคะ คมกฤษ</w:t>
      </w:r>
    </w:p>
    <w:p>
      <w:pPr>
        <w:pStyle w:val="BodyText"/>
      </w:pPr>
      <w:r>
        <w:t xml:space="preserve">(นักศึกษา) มาครับ</w:t>
      </w:r>
    </w:p>
    <w:p>
      <w:pPr>
        <w:pStyle w:val="BodyText"/>
      </w:pPr>
      <w:r>
        <w:t xml:space="preserve">(อาจารย์) ข้างหลังโสภิดา อรสา</w:t>
      </w:r>
    </w:p>
    <w:p>
      <w:pPr>
        <w:pStyle w:val="BodyText"/>
      </w:pPr>
      <w:r>
        <w:t xml:space="preserve">(อาจารย์) เสาวลักษณ์</w:t>
      </w:r>
    </w:p>
    <w:p>
      <w:pPr>
        <w:pStyle w:val="BodyText"/>
      </w:pPr>
      <w:r>
        <w:t xml:space="preserve">(นักศึกษา) มาค่ะ กาญจนสิริ วรรณวิสา วิภาพร วิภาพร</w:t>
      </w:r>
    </w:p>
    <w:p>
      <w:pPr>
        <w:pStyle w:val="BodyText"/>
      </w:pPr>
      <w:r>
        <w:t xml:space="preserve">(นักศึกษา) มาค่ะ วิภาพร</w:t>
      </w:r>
    </w:p>
    <w:p>
      <w:pPr>
        <w:pStyle w:val="BodyText"/>
      </w:pPr>
      <w:r>
        <w:t xml:space="preserve">(นักศึกษา) มาค่ะ</w:t>
      </w:r>
    </w:p>
    <w:p>
      <w:pPr>
        <w:pStyle w:val="BodyText"/>
      </w:pPr>
      <w:r>
        <w:t xml:space="preserve">(อาจารย์) นัฐสุดา จตุรพรต้องทำให้เสร็จก่อน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3">
    <w:nsid w:val="ea454b4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2) การบรรยาย วิชา โครงสร้างข้อมูลและอัลกอริทึม (IT ปี 2)</dc:title>
  <dc:creator/>
  <cp:keywords/>
  <dcterms:created xsi:type="dcterms:W3CDTF">2021-03-23T08:37:49Z</dcterms:created>
  <dcterms:modified xsi:type="dcterms:W3CDTF">2021-03-23T08: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9 สิงหาคม 2562 เวลา 08.50 น.</vt:lpwstr>
  </property>
  <property fmtid="{D5CDD505-2E9C-101B-9397-08002B2CF9AE}" pid="3" name="subtitle">
    <vt:lpwstr/>
  </property>
</Properties>
</file>